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6B7" w:rsidRPr="00AE06B7" w:rsidRDefault="00AE06B7" w:rsidP="00AE06B7">
      <w:pPr>
        <w:jc w:val="center"/>
        <w:rPr>
          <w:rFonts w:cstheme="minorHAnsi"/>
          <w:sz w:val="24"/>
          <w:lang w:val="mk-MK"/>
        </w:rPr>
      </w:pPr>
      <w:bookmarkStart w:id="0" w:name="_GoBack"/>
      <w:bookmarkEnd w:id="0"/>
      <w:r w:rsidRPr="00AE06B7">
        <w:rPr>
          <w:rFonts w:cstheme="minorHAnsi"/>
          <w:sz w:val="24"/>
          <w:lang w:val="mk-MK"/>
        </w:rPr>
        <w:t>Annex 2.</w:t>
      </w:r>
    </w:p>
    <w:p w:rsidR="00AE06B7" w:rsidRPr="00AE06B7" w:rsidRDefault="00AE06B7" w:rsidP="00AE06B7">
      <w:pPr>
        <w:jc w:val="center"/>
        <w:rPr>
          <w:rFonts w:cstheme="minorHAnsi"/>
          <w:sz w:val="24"/>
          <w:lang w:val="mk-MK"/>
        </w:rPr>
      </w:pPr>
      <w:r w:rsidRPr="00AE06B7">
        <w:rPr>
          <w:rFonts w:cstheme="minorHAnsi"/>
          <w:sz w:val="24"/>
          <w:lang w:val="mk-MK"/>
        </w:rPr>
        <w:t xml:space="preserve">Proposed </w:t>
      </w:r>
      <w:r w:rsidR="00923190">
        <w:rPr>
          <w:rFonts w:cstheme="minorHAnsi"/>
          <w:sz w:val="24"/>
        </w:rPr>
        <w:t xml:space="preserve">work </w:t>
      </w:r>
      <w:r w:rsidR="00923190">
        <w:rPr>
          <w:rFonts w:cstheme="minorHAnsi"/>
          <w:sz w:val="24"/>
          <w:lang w:val="mk-MK"/>
        </w:rPr>
        <w:t>methodology</w:t>
      </w:r>
    </w:p>
    <w:p w:rsidR="00AE06B7" w:rsidRPr="00AE06B7" w:rsidRDefault="00AE06B7" w:rsidP="00AE06B7">
      <w:pPr>
        <w:rPr>
          <w:rFonts w:cstheme="minorHAnsi"/>
          <w:sz w:val="24"/>
          <w:lang w:val="mk-MK"/>
        </w:rPr>
      </w:pPr>
    </w:p>
    <w:p w:rsidR="00AE06B7" w:rsidRPr="00AE06B7" w:rsidRDefault="00AE06B7" w:rsidP="00AE06B7">
      <w:pPr>
        <w:rPr>
          <w:rFonts w:cstheme="minorHAnsi"/>
          <w:sz w:val="24"/>
          <w:lang w:val="mk-MK"/>
        </w:rPr>
      </w:pPr>
      <w:r w:rsidRPr="00AE06B7">
        <w:rPr>
          <w:rFonts w:cstheme="minorHAnsi"/>
          <w:sz w:val="24"/>
          <w:lang w:val="mk-MK"/>
        </w:rPr>
        <w:t>Please provide the following information:</w:t>
      </w:r>
    </w:p>
    <w:p w:rsidR="00AE06B7" w:rsidRPr="00AE06B7" w:rsidRDefault="00AE06B7" w:rsidP="00AE06B7">
      <w:pPr>
        <w:pStyle w:val="ListParagraph"/>
        <w:numPr>
          <w:ilvl w:val="0"/>
          <w:numId w:val="47"/>
        </w:numPr>
        <w:rPr>
          <w:rFonts w:cstheme="minorHAnsi"/>
          <w:b/>
          <w:sz w:val="24"/>
          <w:lang w:val="mk-MK"/>
        </w:rPr>
      </w:pPr>
      <w:r w:rsidRPr="00AE06B7">
        <w:rPr>
          <w:rFonts w:cstheme="minorHAnsi"/>
          <w:b/>
          <w:sz w:val="24"/>
          <w:lang w:val="mk-MK"/>
        </w:rPr>
        <w:t>BASICS</w:t>
      </w:r>
    </w:p>
    <w:p w:rsidR="00AE06B7" w:rsidRPr="00923190" w:rsidRDefault="00AE06B7" w:rsidP="00AE06B7">
      <w:pPr>
        <w:rPr>
          <w:rFonts w:cstheme="minorHAnsi"/>
          <w:sz w:val="24"/>
        </w:rPr>
      </w:pPr>
      <w:r w:rsidRPr="00AE06B7">
        <w:rPr>
          <w:rFonts w:cstheme="minorHAnsi"/>
          <w:sz w:val="24"/>
          <w:lang w:val="mk-MK"/>
        </w:rPr>
        <w:t>Explanation of the risks and assumptions affecting the performance of this activity</w:t>
      </w:r>
      <w:r w:rsidR="00923190">
        <w:rPr>
          <w:rFonts w:cstheme="minorHAnsi"/>
          <w:sz w:val="24"/>
        </w:rPr>
        <w:t>.</w:t>
      </w:r>
    </w:p>
    <w:p w:rsidR="00AE06B7" w:rsidRPr="00AE06B7" w:rsidRDefault="00AE06B7" w:rsidP="00AE06B7">
      <w:pPr>
        <w:pStyle w:val="ListParagraph"/>
        <w:numPr>
          <w:ilvl w:val="0"/>
          <w:numId w:val="47"/>
        </w:numPr>
        <w:rPr>
          <w:rFonts w:cstheme="minorHAnsi"/>
          <w:b/>
          <w:sz w:val="24"/>
          <w:lang w:val="mk-MK"/>
        </w:rPr>
      </w:pPr>
      <w:r w:rsidRPr="00AE06B7">
        <w:rPr>
          <w:rFonts w:cstheme="minorHAnsi"/>
          <w:b/>
          <w:sz w:val="24"/>
          <w:lang w:val="mk-MK"/>
        </w:rPr>
        <w:t>METHODOLOGY</w:t>
      </w:r>
    </w:p>
    <w:p w:rsidR="00AE06B7" w:rsidRPr="00923190" w:rsidRDefault="00AE06B7" w:rsidP="00AE06B7">
      <w:pPr>
        <w:rPr>
          <w:rFonts w:cstheme="minorHAnsi"/>
          <w:sz w:val="24"/>
        </w:rPr>
      </w:pPr>
      <w:r w:rsidRPr="00AE06B7">
        <w:rPr>
          <w:rFonts w:cstheme="minorHAnsi"/>
          <w:sz w:val="24"/>
          <w:lang w:val="mk-MK"/>
        </w:rPr>
        <w:t>A brief summary of the proposed approach for the implementation of this activity</w:t>
      </w:r>
      <w:r w:rsidR="00923190">
        <w:rPr>
          <w:rFonts w:cstheme="minorHAnsi"/>
          <w:sz w:val="24"/>
        </w:rPr>
        <w:t>.</w:t>
      </w:r>
    </w:p>
    <w:p w:rsidR="00AE06B7" w:rsidRPr="00AE06B7" w:rsidRDefault="00AE06B7" w:rsidP="00AE06B7">
      <w:pPr>
        <w:rPr>
          <w:rFonts w:cstheme="minorHAnsi"/>
          <w:sz w:val="24"/>
          <w:lang w:val="mk-MK"/>
        </w:rPr>
      </w:pPr>
      <w:r w:rsidRPr="00AE06B7">
        <w:rPr>
          <w:rFonts w:cstheme="minorHAnsi"/>
          <w:sz w:val="24"/>
          <w:lang w:val="mk-MK"/>
        </w:rPr>
        <w:t>A list of proposed activities that you believe are necessary to achieve the objectives of the agreement.</w:t>
      </w:r>
    </w:p>
    <w:p w:rsidR="00AE06B7" w:rsidRPr="00AE06B7" w:rsidRDefault="00AE06B7" w:rsidP="00AE06B7">
      <w:pPr>
        <w:pStyle w:val="ListParagraph"/>
        <w:numPr>
          <w:ilvl w:val="0"/>
          <w:numId w:val="47"/>
        </w:numPr>
        <w:rPr>
          <w:rFonts w:cstheme="minorHAnsi"/>
          <w:b/>
          <w:sz w:val="24"/>
          <w:lang w:val="mk-MK"/>
        </w:rPr>
      </w:pPr>
      <w:r w:rsidRPr="00AE06B7">
        <w:rPr>
          <w:rFonts w:cstheme="minorHAnsi"/>
          <w:b/>
          <w:sz w:val="24"/>
          <w:lang w:val="mk-MK"/>
        </w:rPr>
        <w:t>TIME FRAME</w:t>
      </w:r>
    </w:p>
    <w:p w:rsidR="00AE06B7" w:rsidRPr="00923190" w:rsidRDefault="00AE06B7" w:rsidP="00AE06B7">
      <w:pPr>
        <w:rPr>
          <w:rFonts w:cstheme="minorHAnsi"/>
          <w:sz w:val="24"/>
        </w:rPr>
      </w:pPr>
      <w:r w:rsidRPr="00AE06B7">
        <w:rPr>
          <w:rFonts w:cstheme="minorHAnsi"/>
          <w:sz w:val="24"/>
          <w:lang w:val="mk-MK"/>
        </w:rPr>
        <w:t>The duration of the proposed tasks</w:t>
      </w:r>
      <w:r w:rsidR="00923190">
        <w:rPr>
          <w:rFonts w:cstheme="minorHAnsi"/>
          <w:sz w:val="24"/>
        </w:rPr>
        <w:t>.</w:t>
      </w:r>
    </w:p>
    <w:p w:rsidR="00AE06B7" w:rsidRPr="00AE06B7" w:rsidRDefault="00AE06B7" w:rsidP="00AE06B7">
      <w:pPr>
        <w:rPr>
          <w:rFonts w:cstheme="minorHAnsi"/>
          <w:sz w:val="24"/>
          <w:lang w:val="mk-MK"/>
        </w:rPr>
      </w:pPr>
      <w:r w:rsidRPr="00AE06B7">
        <w:rPr>
          <w:rFonts w:cstheme="minorHAnsi"/>
          <w:sz w:val="24"/>
          <w:lang w:val="mk-MK"/>
        </w:rPr>
        <w:t>The methodology should contain a detailed work plan that includes the necessary resources for</w:t>
      </w:r>
    </w:p>
    <w:p w:rsidR="00043D59" w:rsidRPr="00AE06B7" w:rsidRDefault="00AE06B7" w:rsidP="00AE06B7">
      <w:pPr>
        <w:rPr>
          <w:rFonts w:cstheme="minorHAnsi"/>
          <w:sz w:val="20"/>
        </w:rPr>
      </w:pPr>
      <w:r w:rsidRPr="00AE06B7">
        <w:rPr>
          <w:rFonts w:cstheme="minorHAnsi"/>
          <w:sz w:val="24"/>
          <w:lang w:val="mk-MK"/>
        </w:rPr>
        <w:t>conducting the analysis.</w:t>
      </w:r>
    </w:p>
    <w:sectPr w:rsidR="00043D59" w:rsidRPr="00AE06B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41DD" w:rsidRDefault="00D341DD" w:rsidP="00B800AA">
      <w:pPr>
        <w:spacing w:after="0" w:line="240" w:lineRule="auto"/>
      </w:pPr>
      <w:r>
        <w:separator/>
      </w:r>
    </w:p>
  </w:endnote>
  <w:endnote w:type="continuationSeparator" w:id="0">
    <w:p w:rsidR="00D341DD" w:rsidRDefault="00D341DD" w:rsidP="00B80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Times New Roman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entury Gothic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A44" w:rsidRDefault="00E71A44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0AE3C1E" wp14:editId="57451DEB">
          <wp:simplePos x="0" y="0"/>
          <wp:positionH relativeFrom="column">
            <wp:posOffset>2924175</wp:posOffset>
          </wp:positionH>
          <wp:positionV relativeFrom="paragraph">
            <wp:posOffset>285750</wp:posOffset>
          </wp:positionV>
          <wp:extent cx="1950720" cy="546089"/>
          <wp:effectExtent l="0" t="0" r="0" b="6985"/>
          <wp:wrapNone/>
          <wp:docPr id="7" name="Picture 7" descr="Association For Democratic Initiativ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ssociation For Democratic Initiative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11" r="26131" b="28302"/>
                  <a:stretch/>
                </pic:blipFill>
                <pic:spPr bwMode="auto">
                  <a:xfrm>
                    <a:off x="0" y="0"/>
                    <a:ext cx="1979770" cy="5542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06ECDB3" wp14:editId="45D61FCC">
          <wp:simplePos x="0" y="0"/>
          <wp:positionH relativeFrom="margin">
            <wp:posOffset>4933950</wp:posOffset>
          </wp:positionH>
          <wp:positionV relativeFrom="paragraph">
            <wp:posOffset>278130</wp:posOffset>
          </wp:positionV>
          <wp:extent cx="1543050" cy="502550"/>
          <wp:effectExtent l="0" t="0" r="0" b="0"/>
          <wp:wrapNone/>
          <wp:docPr id="8" name="Picture 8" descr="HO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P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50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C9BF773" wp14:editId="3670EF7D">
          <wp:extent cx="952500" cy="952500"/>
          <wp:effectExtent l="0" t="0" r="0" b="0"/>
          <wp:docPr id="6" name="Picture 6" descr="C:\Users\Dell User\AppData\Local\Microsoft\Windows\INetCache\Content.MSO\C8FF8D80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 User\AppData\Local\Microsoft\Windows\INetCache\Content.MSO\C8FF8D80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41DD" w:rsidRDefault="00D341DD" w:rsidP="00B800AA">
      <w:pPr>
        <w:spacing w:after="0" w:line="240" w:lineRule="auto"/>
      </w:pPr>
      <w:r>
        <w:separator/>
      </w:r>
    </w:p>
  </w:footnote>
  <w:footnote w:type="continuationSeparator" w:id="0">
    <w:p w:rsidR="00D341DD" w:rsidRDefault="00D341DD" w:rsidP="00B800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0AA" w:rsidRDefault="00E71A44">
    <w:pPr>
      <w:pStyle w:val="Header"/>
    </w:pPr>
    <w:r>
      <w:rPr>
        <w:noProof/>
      </w:rPr>
      <w:t xml:space="preserve"> </w:t>
    </w:r>
    <w:r w:rsidR="003B33FF">
      <w:rPr>
        <w:noProof/>
      </w:rPr>
      <w:drawing>
        <wp:inline distT="0" distB="0" distL="0" distR="0" wp14:anchorId="7FFE4158" wp14:editId="581DB98A">
          <wp:extent cx="723900" cy="712501"/>
          <wp:effectExtent l="0" t="0" r="0" b="0"/>
          <wp:docPr id="4" name="Picture 4" descr="logo-european-union-project-financed - NEXUS Civil Con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-european-union-project-financed - NEXUS Civil Concept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06" t="16912" r="15257" b="14154"/>
                  <a:stretch/>
                </pic:blipFill>
                <pic:spPr bwMode="auto">
                  <a:xfrm>
                    <a:off x="0" y="0"/>
                    <a:ext cx="756426" cy="7445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</w:t>
    </w:r>
    <w:r w:rsidR="00B800AA">
      <w:tab/>
    </w:r>
    <w:r w:rsidR="003B33FF">
      <w:t xml:space="preserve">                                                                                             </w:t>
    </w:r>
    <w:r w:rsidR="00B800AA">
      <w:tab/>
    </w:r>
    <w:r w:rsidR="003B33F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661"/>
    <w:multiLevelType w:val="multilevel"/>
    <w:tmpl w:val="A69E686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E72A70"/>
    <w:multiLevelType w:val="hybridMultilevel"/>
    <w:tmpl w:val="7AE0460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B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4EC7E9F"/>
    <w:multiLevelType w:val="multilevel"/>
    <w:tmpl w:val="6AA8263A"/>
    <w:lvl w:ilvl="0">
      <w:start w:val="1"/>
      <w:numFmt w:val="none"/>
      <w:lvlText w:val="2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" w15:restartNumberingAfterBreak="0">
    <w:nsid w:val="086E0FFC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890345A"/>
    <w:multiLevelType w:val="hybridMultilevel"/>
    <w:tmpl w:val="F6F018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61657"/>
    <w:multiLevelType w:val="hybridMultilevel"/>
    <w:tmpl w:val="53A0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693DB6"/>
    <w:multiLevelType w:val="hybridMultilevel"/>
    <w:tmpl w:val="4A1EC5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D76E75"/>
    <w:multiLevelType w:val="hybridMultilevel"/>
    <w:tmpl w:val="2B24761A"/>
    <w:lvl w:ilvl="0" w:tplc="41D03A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503E3"/>
    <w:multiLevelType w:val="hybridMultilevel"/>
    <w:tmpl w:val="1B0A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F14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0F478C"/>
    <w:multiLevelType w:val="multilevel"/>
    <w:tmpl w:val="E95AC724"/>
    <w:lvl w:ilvl="0">
      <w:start w:val="1"/>
      <w:numFmt w:val="decimal"/>
      <w:lvlText w:val="%1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2" w15:restartNumberingAfterBreak="0">
    <w:nsid w:val="291429E5"/>
    <w:multiLevelType w:val="hybridMultilevel"/>
    <w:tmpl w:val="FA089E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506C32"/>
    <w:multiLevelType w:val="multilevel"/>
    <w:tmpl w:val="3B7C781C"/>
    <w:lvl w:ilvl="0">
      <w:start w:val="4"/>
      <w:numFmt w:val="none"/>
      <w:lvlText w:val="4.2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14" w15:restartNumberingAfterBreak="0">
    <w:nsid w:val="2AE123B5"/>
    <w:multiLevelType w:val="multilevel"/>
    <w:tmpl w:val="51489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5" w15:restartNumberingAfterBreak="0">
    <w:nsid w:val="3127640C"/>
    <w:multiLevelType w:val="multilevel"/>
    <w:tmpl w:val="C7FA41BE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6" w15:restartNumberingAfterBreak="0">
    <w:nsid w:val="347C27A5"/>
    <w:multiLevelType w:val="hybridMultilevel"/>
    <w:tmpl w:val="36445B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A239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6993991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7EA413E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3B5F7B27"/>
    <w:multiLevelType w:val="hybridMultilevel"/>
    <w:tmpl w:val="C21AF2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7258A"/>
    <w:multiLevelType w:val="hybridMultilevel"/>
    <w:tmpl w:val="D1288E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32BEE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B792790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F4549F7"/>
    <w:multiLevelType w:val="hybridMultilevel"/>
    <w:tmpl w:val="9F32C05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352891"/>
    <w:multiLevelType w:val="hybridMultilevel"/>
    <w:tmpl w:val="1D466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CB02FA"/>
    <w:multiLevelType w:val="hybridMultilevel"/>
    <w:tmpl w:val="A37EA2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E4E44"/>
    <w:multiLevelType w:val="hybridMultilevel"/>
    <w:tmpl w:val="89FAE4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55D98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C0C1296"/>
    <w:multiLevelType w:val="multilevel"/>
    <w:tmpl w:val="572A54B0"/>
    <w:lvl w:ilvl="0">
      <w:start w:val="4"/>
      <w:numFmt w:val="decimal"/>
      <w:lvlText w:val="%1.1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E077D4D"/>
    <w:multiLevelType w:val="hybridMultilevel"/>
    <w:tmpl w:val="298AEE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D3CA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32" w15:restartNumberingAfterBreak="0">
    <w:nsid w:val="606D0CE2"/>
    <w:multiLevelType w:val="multilevel"/>
    <w:tmpl w:val="896C99E4"/>
    <w:lvl w:ilvl="0">
      <w:start w:val="4"/>
      <w:numFmt w:val="decimal"/>
      <w:lvlText w:val="%1.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33" w15:restartNumberingAfterBreak="0">
    <w:nsid w:val="6A9948D5"/>
    <w:multiLevelType w:val="hybridMultilevel"/>
    <w:tmpl w:val="CD3CF4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B575CA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B2C3D1E"/>
    <w:multiLevelType w:val="hybridMultilevel"/>
    <w:tmpl w:val="EA6A8BC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7223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21A21A0"/>
    <w:multiLevelType w:val="hybridMultilevel"/>
    <w:tmpl w:val="4C52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371115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78E505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8291CBC"/>
    <w:multiLevelType w:val="hybridMultilevel"/>
    <w:tmpl w:val="44549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61B42"/>
    <w:multiLevelType w:val="multilevel"/>
    <w:tmpl w:val="BF7A45E6"/>
    <w:lvl w:ilvl="0">
      <w:start w:val="3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2" w15:restartNumberingAfterBreak="0">
    <w:nsid w:val="79AF0CB0"/>
    <w:multiLevelType w:val="multilevel"/>
    <w:tmpl w:val="726AC3D8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3" w15:restartNumberingAfterBreak="0">
    <w:nsid w:val="79CB22BD"/>
    <w:multiLevelType w:val="hybridMultilevel"/>
    <w:tmpl w:val="BA42F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64ABE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D19758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6" w15:restartNumberingAfterBreak="0">
    <w:nsid w:val="7D9C25F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num w:numId="1">
    <w:abstractNumId w:val="19"/>
  </w:num>
  <w:num w:numId="2">
    <w:abstractNumId w:val="34"/>
  </w:num>
  <w:num w:numId="3">
    <w:abstractNumId w:val="44"/>
  </w:num>
  <w:num w:numId="4">
    <w:abstractNumId w:val="23"/>
  </w:num>
  <w:num w:numId="5">
    <w:abstractNumId w:val="4"/>
  </w:num>
  <w:num w:numId="6">
    <w:abstractNumId w:val="33"/>
  </w:num>
  <w:num w:numId="7">
    <w:abstractNumId w:val="37"/>
  </w:num>
  <w:num w:numId="8">
    <w:abstractNumId w:val="24"/>
  </w:num>
  <w:num w:numId="9">
    <w:abstractNumId w:val="35"/>
  </w:num>
  <w:num w:numId="10">
    <w:abstractNumId w:val="12"/>
  </w:num>
  <w:num w:numId="11">
    <w:abstractNumId w:val="2"/>
  </w:num>
  <w:num w:numId="12">
    <w:abstractNumId w:val="17"/>
  </w:num>
  <w:num w:numId="13">
    <w:abstractNumId w:val="39"/>
  </w:num>
  <w:num w:numId="14">
    <w:abstractNumId w:val="31"/>
  </w:num>
  <w:num w:numId="15">
    <w:abstractNumId w:val="10"/>
  </w:num>
  <w:num w:numId="16">
    <w:abstractNumId w:val="14"/>
  </w:num>
  <w:num w:numId="17">
    <w:abstractNumId w:val="42"/>
  </w:num>
  <w:num w:numId="18">
    <w:abstractNumId w:val="11"/>
  </w:num>
  <w:num w:numId="19">
    <w:abstractNumId w:val="3"/>
  </w:num>
  <w:num w:numId="20">
    <w:abstractNumId w:val="30"/>
  </w:num>
  <w:num w:numId="21">
    <w:abstractNumId w:val="36"/>
  </w:num>
  <w:num w:numId="22">
    <w:abstractNumId w:val="15"/>
  </w:num>
  <w:num w:numId="23">
    <w:abstractNumId w:val="46"/>
  </w:num>
  <w:num w:numId="24">
    <w:abstractNumId w:val="5"/>
  </w:num>
  <w:num w:numId="25">
    <w:abstractNumId w:val="6"/>
  </w:num>
  <w:num w:numId="26">
    <w:abstractNumId w:val="9"/>
  </w:num>
  <w:num w:numId="27">
    <w:abstractNumId w:val="25"/>
  </w:num>
  <w:num w:numId="28">
    <w:abstractNumId w:val="22"/>
  </w:num>
  <w:num w:numId="29">
    <w:abstractNumId w:val="41"/>
  </w:num>
  <w:num w:numId="30">
    <w:abstractNumId w:val="32"/>
  </w:num>
  <w:num w:numId="31">
    <w:abstractNumId w:val="43"/>
  </w:num>
  <w:num w:numId="32">
    <w:abstractNumId w:val="26"/>
  </w:num>
  <w:num w:numId="33">
    <w:abstractNumId w:val="20"/>
  </w:num>
  <w:num w:numId="34">
    <w:abstractNumId w:val="28"/>
  </w:num>
  <w:num w:numId="35">
    <w:abstractNumId w:val="7"/>
  </w:num>
  <w:num w:numId="36">
    <w:abstractNumId w:val="27"/>
  </w:num>
  <w:num w:numId="37">
    <w:abstractNumId w:val="45"/>
  </w:num>
  <w:num w:numId="38">
    <w:abstractNumId w:val="1"/>
  </w:num>
  <w:num w:numId="39">
    <w:abstractNumId w:val="16"/>
  </w:num>
  <w:num w:numId="40">
    <w:abstractNumId w:val="21"/>
  </w:num>
  <w:num w:numId="41">
    <w:abstractNumId w:val="38"/>
  </w:num>
  <w:num w:numId="42">
    <w:abstractNumId w:val="0"/>
  </w:num>
  <w:num w:numId="43">
    <w:abstractNumId w:val="18"/>
  </w:num>
  <w:num w:numId="44">
    <w:abstractNumId w:val="29"/>
  </w:num>
  <w:num w:numId="45">
    <w:abstractNumId w:val="13"/>
  </w:num>
  <w:num w:numId="46">
    <w:abstractNumId w:val="40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YytzAyMrMwNzVQ0lEKTi0uzszPAykwrAUAsPnqRCwAAAA="/>
  </w:docVars>
  <w:rsids>
    <w:rsidRoot w:val="005E24DC"/>
    <w:rsid w:val="00007913"/>
    <w:rsid w:val="00043D59"/>
    <w:rsid w:val="00072F84"/>
    <w:rsid w:val="00084D13"/>
    <w:rsid w:val="000A26D9"/>
    <w:rsid w:val="001056C0"/>
    <w:rsid w:val="001216EB"/>
    <w:rsid w:val="00183505"/>
    <w:rsid w:val="0018647E"/>
    <w:rsid w:val="001A4BA7"/>
    <w:rsid w:val="001D57CF"/>
    <w:rsid w:val="002134B2"/>
    <w:rsid w:val="0021427C"/>
    <w:rsid w:val="002918FE"/>
    <w:rsid w:val="002D673A"/>
    <w:rsid w:val="00304F2B"/>
    <w:rsid w:val="00362F91"/>
    <w:rsid w:val="0037295A"/>
    <w:rsid w:val="003754ED"/>
    <w:rsid w:val="003B1F8B"/>
    <w:rsid w:val="003B33FF"/>
    <w:rsid w:val="003F43D0"/>
    <w:rsid w:val="00405568"/>
    <w:rsid w:val="004133CD"/>
    <w:rsid w:val="00437A0E"/>
    <w:rsid w:val="004A3964"/>
    <w:rsid w:val="004A7307"/>
    <w:rsid w:val="00510489"/>
    <w:rsid w:val="00570992"/>
    <w:rsid w:val="0058002E"/>
    <w:rsid w:val="005859DD"/>
    <w:rsid w:val="005912D0"/>
    <w:rsid w:val="005B4AB6"/>
    <w:rsid w:val="005E24DC"/>
    <w:rsid w:val="005E5F3C"/>
    <w:rsid w:val="00645AA4"/>
    <w:rsid w:val="00650959"/>
    <w:rsid w:val="006615AF"/>
    <w:rsid w:val="006C48F1"/>
    <w:rsid w:val="00784263"/>
    <w:rsid w:val="00786DA5"/>
    <w:rsid w:val="007E2A32"/>
    <w:rsid w:val="007F475A"/>
    <w:rsid w:val="008251C2"/>
    <w:rsid w:val="00844B16"/>
    <w:rsid w:val="00855B1A"/>
    <w:rsid w:val="00865117"/>
    <w:rsid w:val="008B5B97"/>
    <w:rsid w:val="008E744F"/>
    <w:rsid w:val="008F1BA0"/>
    <w:rsid w:val="00912D1C"/>
    <w:rsid w:val="00923190"/>
    <w:rsid w:val="00935A23"/>
    <w:rsid w:val="00975829"/>
    <w:rsid w:val="009E006D"/>
    <w:rsid w:val="009F1199"/>
    <w:rsid w:val="00A06D15"/>
    <w:rsid w:val="00A640BC"/>
    <w:rsid w:val="00AE06B7"/>
    <w:rsid w:val="00AE2060"/>
    <w:rsid w:val="00AE644C"/>
    <w:rsid w:val="00B018B4"/>
    <w:rsid w:val="00B76F28"/>
    <w:rsid w:val="00B800AA"/>
    <w:rsid w:val="00BE23F0"/>
    <w:rsid w:val="00CB72D7"/>
    <w:rsid w:val="00CC0026"/>
    <w:rsid w:val="00CF4585"/>
    <w:rsid w:val="00D341DD"/>
    <w:rsid w:val="00D34B15"/>
    <w:rsid w:val="00D560C8"/>
    <w:rsid w:val="00D977FF"/>
    <w:rsid w:val="00DD5E56"/>
    <w:rsid w:val="00E4679B"/>
    <w:rsid w:val="00E71A44"/>
    <w:rsid w:val="00E96416"/>
    <w:rsid w:val="00EA4B26"/>
    <w:rsid w:val="00F20808"/>
    <w:rsid w:val="00F42F10"/>
    <w:rsid w:val="00F62110"/>
    <w:rsid w:val="00FD08F7"/>
    <w:rsid w:val="00FF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B46AC9-9FAB-41B1-8BDE-DC4FC481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4DC"/>
    <w:pPr>
      <w:ind w:left="720"/>
      <w:contextualSpacing/>
    </w:pPr>
  </w:style>
  <w:style w:type="character" w:customStyle="1" w:styleId="Corpsdutexte">
    <w:name w:val="Corps du texte_"/>
    <w:link w:val="Corpsdutexte1"/>
    <w:uiPriority w:val="99"/>
    <w:locked/>
    <w:rsid w:val="005E24DC"/>
    <w:rPr>
      <w:rFonts w:ascii="Arial" w:hAnsi="Arial" w:cs="Arial"/>
      <w:sz w:val="18"/>
      <w:szCs w:val="18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5E24DC"/>
    <w:pPr>
      <w:widowControl w:val="0"/>
      <w:shd w:val="clear" w:color="auto" w:fill="FFFFFF"/>
      <w:spacing w:after="0" w:line="240" w:lineRule="atLeast"/>
      <w:ind w:hanging="360"/>
    </w:pPr>
    <w:rPr>
      <w:rFonts w:ascii="Arial" w:hAnsi="Arial" w:cs="Arial"/>
      <w:sz w:val="18"/>
      <w:szCs w:val="18"/>
    </w:rPr>
  </w:style>
  <w:style w:type="paragraph" w:customStyle="1" w:styleId="Default">
    <w:name w:val="Default"/>
    <w:rsid w:val="003F43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rsid w:val="00935A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CommentTextChar">
    <w:name w:val="Comment Text Char"/>
    <w:basedOn w:val="DefaultParagraphFont"/>
    <w:link w:val="CommentText"/>
    <w:rsid w:val="00935A23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styleId="Header">
    <w:name w:val="header"/>
    <w:basedOn w:val="Normal"/>
    <w:link w:val="Head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0AA"/>
  </w:style>
  <w:style w:type="paragraph" w:styleId="Footer">
    <w:name w:val="footer"/>
    <w:basedOn w:val="Normal"/>
    <w:link w:val="Foot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0AA"/>
  </w:style>
  <w:style w:type="table" w:styleId="GridTable6Colorful-Accent5">
    <w:name w:val="Grid Table 6 Colorful Accent 5"/>
    <w:basedOn w:val="TableNormal"/>
    <w:uiPriority w:val="51"/>
    <w:rsid w:val="00BE23F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7Colorful">
    <w:name w:val="List Table 7 Colorful"/>
    <w:basedOn w:val="TableNormal"/>
    <w:uiPriority w:val="52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Dell User</cp:lastModifiedBy>
  <cp:revision>41</cp:revision>
  <dcterms:created xsi:type="dcterms:W3CDTF">2023-03-15T08:12:00Z</dcterms:created>
  <dcterms:modified xsi:type="dcterms:W3CDTF">2024-02-09T09:08:00Z</dcterms:modified>
</cp:coreProperties>
</file>